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39D9698B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 w:rsidR="00145C78">
        <w:rPr>
          <w:rFonts w:asciiTheme="majorBidi" w:hAnsiTheme="majorBidi" w:cstheme="majorBidi"/>
          <w:color w:val="FF0000"/>
          <w:sz w:val="24"/>
          <w:szCs w:val="24"/>
        </w:rPr>
        <w:t>05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</w:t>
      </w:r>
      <w:proofErr w:type="spellStart"/>
      <w:r w:rsidRPr="00AD1759">
        <w:rPr>
          <w:rFonts w:asciiTheme="majorBidi" w:hAnsiTheme="majorBidi" w:cstheme="majorBidi"/>
          <w:sz w:val="24"/>
          <w:szCs w:val="24"/>
        </w:rPr>
        <w:t>Muhanna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B59F658" w14:textId="15683A39" w:rsidR="00F27C94" w:rsidRPr="009718AE" w:rsidRDefault="009718AE" w:rsidP="009718AE">
            <w:pPr>
              <w:pStyle w:val="ListParagraph"/>
              <w:numPr>
                <w:ilvl w:val="0"/>
                <w:numId w:val="13"/>
              </w:num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erver-side tasks (VM1):</w:t>
            </w:r>
          </w:p>
          <w:p w14:paraId="1771CBD3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Configuration tasks SSH and SFTP</w:t>
            </w:r>
          </w:p>
          <w:p w14:paraId="6BB825FE" w14:textId="77777777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hell scripts: network.sh, traceroute.sh</w:t>
            </w:r>
          </w:p>
          <w:p w14:paraId="30FA04F0" w14:textId="2A73CA9E" w:rsidR="009718AE" w:rsidRPr="009718AE" w:rsidRDefault="009718AE" w:rsidP="009718AE">
            <w:pPr>
              <w:pStyle w:val="ListParagraph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(70% of the server-side tasks)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1E3C1CE5" w:rsidR="00F27C94" w:rsidRPr="009718AE" w:rsidRDefault="00FA43F0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30</w:t>
            </w:r>
            <w:r w:rsidR="009718AE"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%</w:t>
            </w: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bdulla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2F22EA" w14:textId="43A2BC68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76ACEF3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Nasser </w:t>
            </w:r>
            <w:proofErr w:type="spellStart"/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Aljufair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5C35A6" w14:textId="35AC6CB1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Shell </w:t>
            </w:r>
            <w:proofErr w:type="gramStart"/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cripts :</w:t>
            </w:r>
            <w:proofErr w:type="gramEnd"/>
            <w:r w:rsid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system.sh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5629E730" w:rsidR="00F27C94" w:rsidRPr="009718AE" w:rsidRDefault="00F27C94" w:rsidP="00F27C94">
            <w:pPr>
              <w:jc w:val="right"/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rshed Al-</w:t>
            </w:r>
            <w:proofErr w:type="spellStart"/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>Muhannad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  <w:r w:rsidRPr="009718AE"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  <w:t xml:space="preserve"> </w:t>
            </w:r>
          </w:p>
          <w:p w14:paraId="06F70514" w14:textId="4FCAFC3E" w:rsidR="00F27C94" w:rsidRPr="009718AE" w:rsidRDefault="00F27C94" w:rsidP="00F27C94">
            <w:pPr>
              <w:rPr>
                <w:rFonts w:asciiTheme="majorBidi" w:eastAsia="Calibri" w:hAnsiTheme="majorBidi" w:cstheme="majorBidi"/>
                <w:color w:val="000000"/>
                <w:sz w:val="24"/>
                <w:szCs w:val="24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06360881" w:rsidR="00F27C94" w:rsidRPr="009718AE" w:rsidRDefault="00F27C94" w:rsidP="00F27C94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B2670EF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4A7C61A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C77D161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664EBA82" w14:textId="6F787EAF" w:rsidR="006E694F" w:rsidRPr="006E694F" w:rsidRDefault="01E55A17" w:rsidP="006E694F">
      <w:pPr>
        <w:rPr>
          <w:rFonts w:asciiTheme="majorBidi" w:hAnsiTheme="majorBidi" w:cstheme="majorBidi"/>
        </w:rPr>
      </w:pPr>
      <w:r w:rsidRPr="006E694F">
        <w:rPr>
          <w:rFonts w:asciiTheme="majorBidi" w:hAnsiTheme="majorBidi" w:cstheme="majorBidi"/>
          <w:sz w:val="24"/>
          <w:szCs w:val="24"/>
        </w:rPr>
        <w:t>-</w:t>
      </w:r>
      <w:r w:rsidR="00EE0730" w:rsidRPr="006E694F">
        <w:rPr>
          <w:rFonts w:asciiTheme="majorBidi" w:hAnsiTheme="majorBidi" w:cstheme="majorBidi"/>
          <w:sz w:val="24"/>
          <w:szCs w:val="24"/>
        </w:rPr>
        <w:t>C</w:t>
      </w:r>
      <w:r w:rsidRPr="006E694F">
        <w:rPr>
          <w:rFonts w:asciiTheme="majorBidi" w:hAnsiTheme="majorBidi" w:cstheme="majorBidi"/>
          <w:sz w:val="24"/>
          <w:szCs w:val="24"/>
        </w:rPr>
        <w:t>hecking if SSH is installed</w:t>
      </w:r>
      <w:r w:rsidR="006E694F" w:rsidRPr="006E694F">
        <w:rPr>
          <w:rFonts w:asciiTheme="majorBidi" w:hAnsiTheme="majorBidi" w:cstheme="majorBidi"/>
          <w:sz w:val="24"/>
          <w:szCs w:val="24"/>
        </w:rPr>
        <w:br/>
      </w:r>
      <w:r w:rsidR="006E694F">
        <w:rPr>
          <w:rFonts w:asciiTheme="majorBidi" w:hAnsiTheme="majorBidi" w:cstheme="majorBidi"/>
        </w:rPr>
        <w:t>-</w:t>
      </w:r>
      <w:r w:rsidR="006E694F" w:rsidRPr="006E694F">
        <w:rPr>
          <w:rFonts w:asciiTheme="majorBidi" w:hAnsiTheme="majorBidi" w:cstheme="majorBidi"/>
        </w:rPr>
        <w:t xml:space="preserve">The command to install SSH if it’s not installed: $ </w:t>
      </w:r>
      <w:proofErr w:type="spellStart"/>
      <w:r w:rsidR="006E694F" w:rsidRPr="006E694F">
        <w:rPr>
          <w:rFonts w:asciiTheme="majorBidi" w:hAnsiTheme="majorBidi" w:cstheme="majorBidi"/>
        </w:rPr>
        <w:t>sudo</w:t>
      </w:r>
      <w:proofErr w:type="spellEnd"/>
      <w:r w:rsidR="006E694F" w:rsidRPr="006E694F">
        <w:rPr>
          <w:rFonts w:asciiTheme="majorBidi" w:hAnsiTheme="majorBidi" w:cstheme="majorBidi"/>
        </w:rPr>
        <w:t xml:space="preserve"> apt install </w:t>
      </w:r>
      <w:proofErr w:type="spellStart"/>
      <w:r w:rsidR="006E694F" w:rsidRPr="006E694F">
        <w:rPr>
          <w:rFonts w:asciiTheme="majorBidi" w:hAnsiTheme="majorBidi" w:cstheme="majorBidi"/>
        </w:rPr>
        <w:t>openssh</w:t>
      </w:r>
      <w:proofErr w:type="spellEnd"/>
      <w:r w:rsidR="006E694F" w:rsidRPr="006E694F">
        <w:rPr>
          <w:rFonts w:asciiTheme="majorBidi" w:hAnsiTheme="majorBidi" w:cstheme="majorBidi"/>
        </w:rPr>
        <w:t>-server</w:t>
      </w:r>
    </w:p>
    <w:p w14:paraId="7555F5D3" w14:textId="77777777" w:rsidR="006E694F" w:rsidRPr="006E694F" w:rsidRDefault="006E694F" w:rsidP="006E694F">
      <w:pPr>
        <w:rPr>
          <w:rFonts w:asciiTheme="majorBidi" w:hAnsiTheme="majorBidi" w:cstheme="majorBidi"/>
          <w:rtl/>
        </w:rPr>
      </w:pPr>
      <w:r w:rsidRPr="006E694F">
        <w:rPr>
          <w:rFonts w:asciiTheme="majorBidi" w:hAnsiTheme="majorBidi" w:cstheme="majorBidi"/>
        </w:rPr>
        <w:t>But it was already installed so no need for this step.</w:t>
      </w:r>
    </w:p>
    <w:p w14:paraId="53F683B3" w14:textId="7DC48F5E" w:rsidR="00897AB4" w:rsidRPr="00A46D0F" w:rsidRDefault="00897AB4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3E57" w14:textId="77777777" w:rsidR="009D18FE" w:rsidRPr="00A46D0F" w:rsidRDefault="009D18F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Task </w:t>
      </w:r>
      <w:proofErr w:type="gramStart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>2 :</w:t>
      </w:r>
      <w:proofErr w:type="gramEnd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034F" w14:textId="292CDA32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12A4C41C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796C638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2BCB437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6F7B0C10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096D85C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5EE99C7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6EFB7DA7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AD7DB6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0C9E26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F72A17B" w14:textId="77777777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</w:p>
    <w:p w14:paraId="5C3C0FC7" w14:textId="2B9F3BF6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Accessing the server from client 1 using SSH and the </w:t>
      </w:r>
      <w:proofErr w:type="spellStart"/>
      <w:r w:rsidRPr="00C656B3">
        <w:rPr>
          <w:rFonts w:asciiTheme="majorBidi" w:hAnsiTheme="majorBidi" w:cstheme="majorBidi"/>
          <w:sz w:val="24"/>
          <w:szCs w:val="24"/>
        </w:rPr>
        <w:t>ip</w:t>
      </w:r>
      <w:proofErr w:type="spellEnd"/>
      <w:r w:rsidRPr="00C656B3">
        <w:rPr>
          <w:rFonts w:asciiTheme="majorBidi" w:hAnsiTheme="majorBidi" w:cstheme="majorBidi"/>
          <w:sz w:val="24"/>
          <w:szCs w:val="24"/>
        </w:rPr>
        <w:t xml:space="preserve"> address of the server we just retrieved:</w:t>
      </w:r>
    </w:p>
    <w:p w14:paraId="198A48AF" w14:textId="1E4ECC0D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Pr="00C656B3" w:rsidRDefault="009F3624" w:rsidP="1B017AB3">
      <w:pPr>
        <w:rPr>
          <w:rFonts w:asciiTheme="majorBidi" w:hAnsiTheme="majorBidi" w:cstheme="majorBidi"/>
          <w:noProof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We managed to access the server using SSH (remotely) by client1 user:</w:t>
      </w:r>
      <w:r w:rsidRPr="00C656B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105C776" w14:textId="60BDC3CE" w:rsidR="00422DD7" w:rsidRPr="00C656B3" w:rsidRDefault="009F3624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Pr="00C656B3" w:rsidRDefault="00EE0730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2F65D6A0" w14:textId="1E53CA20" w:rsidR="00000F9A" w:rsidRPr="00C656B3" w:rsidRDefault="003C20F0" w:rsidP="00C656B3">
      <w:pPr>
        <w:rPr>
          <w:rFonts w:asciiTheme="majorBidi" w:hAnsiTheme="majorBidi" w:cstheme="majorBidi"/>
        </w:rPr>
      </w:pPr>
      <w:r>
        <w:t>-</w:t>
      </w:r>
      <w:r w:rsidRPr="00C656B3">
        <w:rPr>
          <w:rFonts w:asciiTheme="majorBidi" w:hAnsiTheme="majorBidi" w:cstheme="majorBidi"/>
        </w:rPr>
        <w:t>We deduce that SSH is enabled successfully for client 2</w:t>
      </w:r>
    </w:p>
    <w:p w14:paraId="03D5F170" w14:textId="108BA9D5" w:rsidR="00000F9A" w:rsidRPr="00C656B3" w:rsidRDefault="00000F9A" w:rsidP="00000F9A">
      <w:pPr>
        <w:rPr>
          <w:rFonts w:asciiTheme="majorBidi" w:hAnsiTheme="majorBidi" w:cstheme="majorBidi"/>
        </w:rPr>
      </w:pPr>
      <w:r w:rsidRPr="00C656B3">
        <w:rPr>
          <w:rFonts w:asciiTheme="majorBidi" w:hAnsiTheme="majorBidi" w:cstheme="majorBidi"/>
        </w:rPr>
        <w:t>-Mostly the configuration of SSH is done however:</w:t>
      </w:r>
    </w:p>
    <w:p w14:paraId="4E0F4E85" w14:textId="1A6E4B6A" w:rsidR="00000F9A" w:rsidRDefault="00000F9A" w:rsidP="00000F9A">
      <w:r>
        <w:rPr>
          <w:noProof/>
        </w:rPr>
        <w:drawing>
          <wp:inline distT="0" distB="0" distL="0" distR="0" wp14:anchorId="144FEC37" wp14:editId="187760D3">
            <wp:extent cx="5731510" cy="785495"/>
            <wp:effectExtent l="0" t="0" r="2540" b="0"/>
            <wp:docPr id="320490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90104" name="Picture 32049010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646E" w14:textId="0BE5A23A" w:rsidR="00000F9A" w:rsidRDefault="00497BA7" w:rsidP="00242BD1">
      <w:r>
        <w:rPr>
          <w:noProof/>
        </w:rPr>
        <w:drawing>
          <wp:inline distT="0" distB="0" distL="0" distR="0" wp14:anchorId="038D4A8A" wp14:editId="66AE50CA">
            <wp:extent cx="5731510" cy="3030855"/>
            <wp:effectExtent l="0" t="0" r="2540" b="0"/>
            <wp:docPr id="178737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70657" name="Picture 178737065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DC80" w14:textId="35AA07C7" w:rsidR="00497BA7" w:rsidRPr="00C656B3" w:rsidRDefault="00497BA7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-We can enable </w:t>
      </w:r>
      <w:r w:rsidR="00BB5ED0" w:rsidRPr="00C656B3">
        <w:rPr>
          <w:rFonts w:asciiTheme="majorBidi" w:hAnsiTheme="majorBidi" w:cstheme="majorBidi"/>
          <w:sz w:val="24"/>
          <w:szCs w:val="24"/>
        </w:rPr>
        <w:t xml:space="preserve">or disable based on our needs </w:t>
      </w:r>
      <w:r w:rsidR="00C5394D" w:rsidRPr="00C656B3">
        <w:rPr>
          <w:rFonts w:asciiTheme="majorBidi" w:hAnsiTheme="majorBidi" w:cstheme="majorBidi"/>
          <w:sz w:val="24"/>
          <w:szCs w:val="24"/>
        </w:rPr>
        <w:t>using</w:t>
      </w:r>
      <w:r w:rsidR="00CA13E0">
        <w:rPr>
          <w:rFonts w:asciiTheme="majorBidi" w:hAnsiTheme="majorBidi" w:cstheme="majorBidi"/>
          <w:sz w:val="24"/>
          <w:szCs w:val="24"/>
        </w:rPr>
        <w:t>:</w:t>
      </w:r>
      <w:r w:rsidR="00C5394D" w:rsidRPr="00C656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394D" w:rsidRPr="00C656B3">
        <w:rPr>
          <w:rFonts w:asciiTheme="majorBidi" w:hAnsiTheme="majorBidi" w:cstheme="majorBidi"/>
          <w:sz w:val="24"/>
          <w:szCs w:val="24"/>
        </w:rPr>
        <w:t>sudo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 xml:space="preserve"> nano 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>/ssh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ssh_config</w:t>
      </w:r>
      <w:proofErr w:type="spellEnd"/>
      <w:r w:rsidR="00C5394D" w:rsidRPr="00C656B3">
        <w:rPr>
          <w:rFonts w:asciiTheme="majorBidi" w:hAnsiTheme="majorBidi" w:cstheme="majorBidi"/>
          <w:sz w:val="24"/>
          <w:szCs w:val="24"/>
        </w:rPr>
        <w:t>.</w:t>
      </w:r>
      <w:r w:rsidR="007223BC" w:rsidRPr="00C656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DB7C516" w14:textId="3883F304" w:rsidR="00AC5694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0EC036" wp14:editId="34686453">
            <wp:extent cx="5731510" cy="2919095"/>
            <wp:effectExtent l="0" t="0" r="2540" b="0"/>
            <wp:docPr id="18527792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79261" name="Picture 185277926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B5AF" w14:textId="4217256A" w:rsidR="001955F8" w:rsidRPr="00C656B3" w:rsidRDefault="00AC5694" w:rsidP="001955F8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lastRenderedPageBreak/>
        <w:t>-We add this option for it to only allow the users: cli</w:t>
      </w:r>
      <w:r w:rsidR="00C656B3" w:rsidRPr="00C656B3">
        <w:rPr>
          <w:rFonts w:asciiTheme="majorBidi" w:hAnsiTheme="majorBidi" w:cstheme="majorBidi"/>
          <w:sz w:val="24"/>
          <w:szCs w:val="24"/>
        </w:rPr>
        <w:t>en</w:t>
      </w:r>
      <w:r w:rsidRPr="00C656B3">
        <w:rPr>
          <w:rFonts w:asciiTheme="majorBidi" w:hAnsiTheme="majorBidi" w:cstheme="majorBidi"/>
          <w:sz w:val="24"/>
          <w:szCs w:val="24"/>
        </w:rPr>
        <w:t>t</w:t>
      </w:r>
      <w:r w:rsidR="00C656B3" w:rsidRPr="00C656B3">
        <w:rPr>
          <w:rFonts w:asciiTheme="majorBidi" w:hAnsiTheme="majorBidi" w:cstheme="majorBidi"/>
          <w:sz w:val="24"/>
          <w:szCs w:val="24"/>
        </w:rPr>
        <w:t>1, client2</w:t>
      </w:r>
    </w:p>
    <w:p w14:paraId="0159265B" w14:textId="596E3C9E" w:rsidR="00B90B67" w:rsidRPr="00C656B3" w:rsidRDefault="00B90B67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AEA" w14:textId="77777777" w:rsidR="00D0207A" w:rsidRDefault="00D0207A" w:rsidP="1B017AB3"/>
    <w:p w14:paraId="3DA5C4C2" w14:textId="7EAB26F7" w:rsidR="00D0207A" w:rsidRDefault="00C215D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C215DD">
        <w:rPr>
          <w:rFonts w:asciiTheme="majorBidi" w:hAnsiTheme="majorBidi" w:cstheme="majorBidi"/>
          <w:b/>
          <w:bCs/>
          <w:sz w:val="32"/>
          <w:szCs w:val="32"/>
          <w:u w:val="single"/>
        </w:rPr>
        <w:t>Task 3: Shell Scripting</w:t>
      </w:r>
    </w:p>
    <w:p w14:paraId="2D896004" w14:textId="0C52AD90" w:rsidR="00B4749E" w:rsidRDefault="00B4749E" w:rsidP="00B4749E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Network.sh script:</w:t>
      </w:r>
    </w:p>
    <w:p w14:paraId="1559AC79" w14:textId="77777777" w:rsidR="00B4749E" w:rsidRPr="00B4749E" w:rsidRDefault="00B4749E" w:rsidP="00B4749E">
      <w:pPr>
        <w:rPr>
          <w:rFonts w:asciiTheme="majorBidi" w:hAnsiTheme="majorBidi" w:cstheme="majorBidi"/>
          <w:sz w:val="32"/>
          <w:szCs w:val="32"/>
        </w:rPr>
      </w:pPr>
    </w:p>
    <w:p w14:paraId="2C3A5E0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Verify and install missing network tools</w:t>
      </w:r>
    </w:p>
    <w:p w14:paraId="5635CB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gramStart"/>
      <w:r w:rsidRPr="00B4749E">
        <w:rPr>
          <w:rFonts w:asciiTheme="majorBidi" w:hAnsiTheme="majorBidi" w:cstheme="majorBidi"/>
        </w:rPr>
        <w:t>if !</w:t>
      </w:r>
      <w:proofErr w:type="gramEnd"/>
      <w:r w:rsidRPr="00B4749E">
        <w:rPr>
          <w:rFonts w:asciiTheme="majorBidi" w:hAnsiTheme="majorBidi" w:cstheme="majorBidi"/>
        </w:rPr>
        <w:t xml:space="preserve"> command -v ping &amp;&gt; /dev/null || ! command -v traceroute &amp;&gt; /dev/null; then</w:t>
      </w:r>
    </w:p>
    <w:p w14:paraId="68C3EDA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Required network tools not found, installing..."</w:t>
      </w:r>
    </w:p>
    <w:p w14:paraId="3F812CD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update &amp;&amp; </w:t>
      </w:r>
      <w:proofErr w:type="spellStart"/>
      <w:r w:rsidRPr="00B4749E">
        <w:rPr>
          <w:rFonts w:asciiTheme="majorBidi" w:hAnsiTheme="majorBidi" w:cstheme="majorBidi"/>
        </w:rPr>
        <w:t>sudo</w:t>
      </w:r>
      <w:proofErr w:type="spellEnd"/>
      <w:r w:rsidRPr="00B4749E">
        <w:rPr>
          <w:rFonts w:asciiTheme="majorBidi" w:hAnsiTheme="majorBidi" w:cstheme="majorBidi"/>
        </w:rPr>
        <w:t xml:space="preserve"> apt-get install -y </w:t>
      </w:r>
      <w:proofErr w:type="spellStart"/>
      <w:r w:rsidRPr="00B4749E">
        <w:rPr>
          <w:rFonts w:asciiTheme="majorBidi" w:hAnsiTheme="majorBidi" w:cstheme="majorBidi"/>
        </w:rPr>
        <w:t>iputils</w:t>
      </w:r>
      <w:proofErr w:type="spellEnd"/>
      <w:r w:rsidRPr="00B4749E">
        <w:rPr>
          <w:rFonts w:asciiTheme="majorBidi" w:hAnsiTheme="majorBidi" w:cstheme="majorBidi"/>
        </w:rPr>
        <w:t>-ping traceroute</w:t>
      </w:r>
    </w:p>
    <w:p w14:paraId="59A1C94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Network tools successfully installed."</w:t>
      </w:r>
    </w:p>
    <w:p w14:paraId="2EB4C50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i</w:t>
      </w:r>
    </w:p>
    <w:p w14:paraId="67F84608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A3979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Function to execute traceroute if ping fails</w:t>
      </w:r>
    </w:p>
    <w:p w14:paraId="30FB7145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execute_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spellEnd"/>
      <w:r w:rsidRPr="00B4749E">
        <w:rPr>
          <w:rFonts w:asciiTheme="majorBidi" w:hAnsiTheme="majorBidi" w:cstheme="majorBidi"/>
        </w:rPr>
        <w:t>(</w:t>
      </w:r>
      <w:proofErr w:type="gramEnd"/>
      <w:r w:rsidRPr="00B4749E">
        <w:rPr>
          <w:rFonts w:asciiTheme="majorBidi" w:hAnsiTheme="majorBidi" w:cstheme="majorBidi"/>
        </w:rPr>
        <w:t>) {</w:t>
      </w:r>
    </w:p>
    <w:p w14:paraId="39352FB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local target=$1</w:t>
      </w:r>
    </w:p>
    <w:p w14:paraId="487577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Initiating traceroute to $target..."</w:t>
      </w:r>
    </w:p>
    <w:p w14:paraId="5D7242B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./traceroute.sh "$target"</w:t>
      </w:r>
    </w:p>
    <w:p w14:paraId="03757AD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}</w:t>
      </w:r>
    </w:p>
    <w:p w14:paraId="4CF5305D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754D3F7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># Initialize counters for summary</w:t>
      </w:r>
    </w:p>
    <w:p w14:paraId="2F88B6B6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2AD62EF9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5D4CB8A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0</w:t>
      </w:r>
    </w:p>
    <w:p w14:paraId="7F91591A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061430E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Define retry limits</w:t>
      </w:r>
    </w:p>
    <w:p w14:paraId="4FA514DD" w14:textId="77777777" w:rsidR="00B4749E" w:rsidRPr="00B4749E" w:rsidRDefault="00B4749E" w:rsidP="00B4749E">
      <w:pPr>
        <w:rPr>
          <w:rFonts w:asciiTheme="majorBidi" w:hAnsiTheme="majorBidi" w:cstheme="majorBidi"/>
        </w:rPr>
      </w:pP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=3</w:t>
      </w:r>
    </w:p>
    <w:p w14:paraId="0B1E414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22BBC06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Iterate over each target IP passed as arguments</w:t>
      </w:r>
    </w:p>
    <w:p w14:paraId="17CFEC7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for target in "$@"; do</w:t>
      </w:r>
    </w:p>
    <w:p w14:paraId="1EAF0638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echo "Checking connectivity for $target (Maximum attempts: $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>)"</w:t>
      </w:r>
    </w:p>
    <w:p w14:paraId="3B8E514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5DD1272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1</w:t>
      </w:r>
    </w:p>
    <w:p w14:paraId="3BD8B20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false</w:t>
      </w:r>
    </w:p>
    <w:p w14:paraId="033297BB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46F38499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Retry pinging up to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times</w:t>
      </w:r>
    </w:p>
    <w:p w14:paraId="0732CD1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while </w:t>
      </w:r>
      <w:proofErr w:type="gramStart"/>
      <w:r w:rsidRPr="00B4749E">
        <w:rPr>
          <w:rFonts w:asciiTheme="majorBidi" w:hAnsiTheme="majorBidi" w:cstheme="majorBidi"/>
        </w:rPr>
        <w:t xml:space="preserve">(( </w:t>
      </w:r>
      <w:proofErr w:type="spellStart"/>
      <w:r w:rsidRPr="00B4749E">
        <w:rPr>
          <w:rFonts w:asciiTheme="majorBidi" w:hAnsiTheme="majorBidi" w:cstheme="majorBidi"/>
        </w:rPr>
        <w:t>attempt</w:t>
      </w:r>
      <w:proofErr w:type="gramEnd"/>
      <w:r w:rsidRPr="00B4749E">
        <w:rPr>
          <w:rFonts w:asciiTheme="majorBidi" w:hAnsiTheme="majorBidi" w:cstheme="majorBidi"/>
        </w:rPr>
        <w:t>_count</w:t>
      </w:r>
      <w:proofErr w:type="spellEnd"/>
      <w:r w:rsidRPr="00B4749E">
        <w:rPr>
          <w:rFonts w:asciiTheme="majorBidi" w:hAnsiTheme="majorBidi" w:cstheme="majorBidi"/>
        </w:rPr>
        <w:t xml:space="preserve"> &lt;= </w:t>
      </w:r>
      <w:proofErr w:type="spellStart"/>
      <w:r w:rsidRPr="00B4749E">
        <w:rPr>
          <w:rFonts w:asciiTheme="majorBidi" w:hAnsiTheme="majorBidi" w:cstheme="majorBidi"/>
        </w:rPr>
        <w:t>retry_limit</w:t>
      </w:r>
      <w:proofErr w:type="spellEnd"/>
      <w:r w:rsidRPr="00B4749E">
        <w:rPr>
          <w:rFonts w:asciiTheme="majorBidi" w:hAnsiTheme="majorBidi" w:cstheme="majorBidi"/>
        </w:rPr>
        <w:t xml:space="preserve"> )); do</w:t>
      </w:r>
    </w:p>
    <w:p w14:paraId="42F3686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: Pinging $target..."</w:t>
      </w:r>
    </w:p>
    <w:p w14:paraId="0EF8872B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</w:p>
    <w:p w14:paraId="6F6630F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# Ping with 5-second timeout</w:t>
      </w:r>
    </w:p>
    <w:p w14:paraId="3E727F3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if ping -c 1 -W 5 "$target" &amp;&gt; /dev/null; then</w:t>
      </w:r>
    </w:p>
    <w:p w14:paraId="4986BC5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$(date '+%Y-%m-%d %</w:t>
      </w:r>
      <w:proofErr w:type="gramStart"/>
      <w:r w:rsidRPr="00B4749E">
        <w:rPr>
          <w:rFonts w:asciiTheme="majorBidi" w:hAnsiTheme="majorBidi" w:cstheme="majorBidi"/>
        </w:rPr>
        <w:t>H:%</w:t>
      </w:r>
      <w:proofErr w:type="gramEnd"/>
      <w:r w:rsidRPr="00B4749E">
        <w:rPr>
          <w:rFonts w:asciiTheme="majorBidi" w:hAnsiTheme="majorBidi" w:cstheme="majorBidi"/>
        </w:rPr>
        <w:t>M:%S') - Successful connection to $target." | tee -a network.log</w:t>
      </w:r>
    </w:p>
    <w:p w14:paraId="50F4364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43D28E5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>=true</w:t>
      </w:r>
    </w:p>
    <w:p w14:paraId="7FAA9B6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</w:t>
      </w:r>
      <w:proofErr w:type="gramStart"/>
      <w:r w:rsidRPr="00B4749E">
        <w:rPr>
          <w:rFonts w:asciiTheme="majorBidi" w:hAnsiTheme="majorBidi" w:cstheme="majorBidi"/>
        </w:rPr>
        <w:t>break  #</w:t>
      </w:r>
      <w:proofErr w:type="gramEnd"/>
      <w:r w:rsidRPr="00B4749E">
        <w:rPr>
          <w:rFonts w:asciiTheme="majorBidi" w:hAnsiTheme="majorBidi" w:cstheme="majorBidi"/>
        </w:rPr>
        <w:t xml:space="preserve"> Stop retries on success</w:t>
      </w:r>
    </w:p>
    <w:p w14:paraId="4F19BB4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lse</w:t>
      </w:r>
    </w:p>
    <w:p w14:paraId="2932776C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    echo "Attempt $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failed to reach $target."</w:t>
      </w:r>
    </w:p>
    <w:p w14:paraId="101C41E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fi</w:t>
      </w:r>
    </w:p>
    <w:p w14:paraId="27190254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lastRenderedPageBreak/>
        <w:t xml:space="preserve">        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attempt_count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057B07F7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done</w:t>
      </w:r>
    </w:p>
    <w:p w14:paraId="5BED5217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3A73218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# Execute traceroute if all attempts fail</w:t>
      </w:r>
    </w:p>
    <w:p w14:paraId="6DD95A4E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if [ "$</w:t>
      </w:r>
      <w:proofErr w:type="spellStart"/>
      <w:r w:rsidRPr="00B4749E">
        <w:rPr>
          <w:rFonts w:asciiTheme="majorBidi" w:hAnsiTheme="majorBidi" w:cstheme="majorBidi"/>
        </w:rPr>
        <w:t>connection_success</w:t>
      </w:r>
      <w:proofErr w:type="spellEnd"/>
      <w:r w:rsidRPr="00B4749E">
        <w:rPr>
          <w:rFonts w:asciiTheme="majorBidi" w:hAnsiTheme="majorBidi" w:cstheme="majorBidi"/>
        </w:rPr>
        <w:t xml:space="preserve">" = </w:t>
      </w:r>
      <w:proofErr w:type="gramStart"/>
      <w:r w:rsidRPr="00B4749E">
        <w:rPr>
          <w:rFonts w:asciiTheme="majorBidi" w:hAnsiTheme="majorBidi" w:cstheme="majorBidi"/>
        </w:rPr>
        <w:t>false ]</w:t>
      </w:r>
      <w:proofErr w:type="gramEnd"/>
      <w:r w:rsidRPr="00B4749E">
        <w:rPr>
          <w:rFonts w:asciiTheme="majorBidi" w:hAnsiTheme="majorBidi" w:cstheme="majorBidi"/>
        </w:rPr>
        <w:t>; then</w:t>
      </w:r>
    </w:p>
    <w:p w14:paraId="466A599F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echo "All attempts failed for $target. Executing </w:t>
      </w:r>
      <w:proofErr w:type="gramStart"/>
      <w:r w:rsidRPr="00B4749E">
        <w:rPr>
          <w:rFonts w:asciiTheme="majorBidi" w:hAnsiTheme="majorBidi" w:cstheme="majorBidi"/>
        </w:rPr>
        <w:t>traceroute</w:t>
      </w:r>
      <w:proofErr w:type="gramEnd"/>
      <w:r w:rsidRPr="00B4749E">
        <w:rPr>
          <w:rFonts w:asciiTheme="majorBidi" w:hAnsiTheme="majorBidi" w:cstheme="majorBidi"/>
        </w:rPr>
        <w:t>..."</w:t>
      </w:r>
    </w:p>
    <w:p w14:paraId="78FD093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execute_traceroute</w:t>
      </w:r>
      <w:proofErr w:type="spellEnd"/>
      <w:r w:rsidRPr="00B4749E">
        <w:rPr>
          <w:rFonts w:asciiTheme="majorBidi" w:hAnsiTheme="majorBidi" w:cstheme="majorBidi"/>
        </w:rPr>
        <w:t xml:space="preserve"> "$target"</w:t>
      </w:r>
    </w:p>
    <w:p w14:paraId="1E56943D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    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>=$((</w:t>
      </w:r>
      <w:proofErr w:type="spellStart"/>
      <w:r w:rsidRPr="00B4749E">
        <w:rPr>
          <w:rFonts w:asciiTheme="majorBidi" w:hAnsiTheme="majorBidi" w:cstheme="majorBidi"/>
        </w:rPr>
        <w:t>failed_checks</w:t>
      </w:r>
      <w:proofErr w:type="spellEnd"/>
      <w:r w:rsidRPr="00B4749E">
        <w:rPr>
          <w:rFonts w:asciiTheme="majorBidi" w:hAnsiTheme="majorBidi" w:cstheme="majorBidi"/>
        </w:rPr>
        <w:t xml:space="preserve"> + 1))</w:t>
      </w:r>
    </w:p>
    <w:p w14:paraId="7A81B050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 xml:space="preserve">    fi</w:t>
      </w:r>
    </w:p>
    <w:p w14:paraId="5C55EA31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670640D3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done</w:t>
      </w:r>
    </w:p>
    <w:p w14:paraId="75F1D57C" w14:textId="77777777" w:rsidR="00B4749E" w:rsidRPr="00B4749E" w:rsidRDefault="00B4749E" w:rsidP="00B4749E">
      <w:pPr>
        <w:rPr>
          <w:rFonts w:asciiTheme="majorBidi" w:hAnsiTheme="majorBidi" w:cstheme="majorBidi"/>
        </w:rPr>
      </w:pPr>
    </w:p>
    <w:p w14:paraId="5997F965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# Generate final summary report</w:t>
      </w:r>
    </w:p>
    <w:p w14:paraId="36478191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 xml:space="preserve"> Connectivity Test Summary </w:t>
      </w:r>
      <w:r w:rsidRPr="00B4749E">
        <w:rPr>
          <w:rFonts w:ascii="Segoe UI Emoji" w:hAnsi="Segoe UI Emoji" w:cs="Segoe UI Emoji"/>
        </w:rPr>
        <w:t>📊</w:t>
      </w:r>
      <w:r w:rsidRPr="00B4749E">
        <w:rPr>
          <w:rFonts w:asciiTheme="majorBidi" w:hAnsiTheme="majorBidi" w:cstheme="majorBidi"/>
        </w:rPr>
        <w:t>"</w:t>
      </w:r>
    </w:p>
    <w:p w14:paraId="70426466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Total Targets Tested: $</w:t>
      </w:r>
      <w:proofErr w:type="spellStart"/>
      <w:r w:rsidRPr="00B4749E">
        <w:rPr>
          <w:rFonts w:asciiTheme="majorBidi" w:hAnsiTheme="majorBidi" w:cstheme="majorBidi"/>
        </w:rPr>
        <w:t>checks_total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3E129D42" w14:textId="77777777" w:rsidR="00B4749E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Successful Connections: $</w:t>
      </w:r>
      <w:proofErr w:type="spellStart"/>
      <w:r w:rsidRPr="00B4749E">
        <w:rPr>
          <w:rFonts w:asciiTheme="majorBidi" w:hAnsiTheme="majorBidi" w:cstheme="majorBidi"/>
        </w:rPr>
        <w:t>successful_checks</w:t>
      </w:r>
      <w:proofErr w:type="spellEnd"/>
      <w:r w:rsidRPr="00B4749E">
        <w:rPr>
          <w:rFonts w:asciiTheme="majorBidi" w:hAnsiTheme="majorBidi" w:cstheme="majorBidi"/>
        </w:rPr>
        <w:t>"</w:t>
      </w:r>
    </w:p>
    <w:p w14:paraId="21866800" w14:textId="6B27BEB9" w:rsidR="00C215DD" w:rsidRPr="00B4749E" w:rsidRDefault="00B4749E" w:rsidP="00B4749E">
      <w:pPr>
        <w:rPr>
          <w:rFonts w:asciiTheme="majorBidi" w:hAnsiTheme="majorBidi" w:cstheme="majorBidi"/>
        </w:rPr>
      </w:pPr>
      <w:r w:rsidRPr="00B4749E">
        <w:rPr>
          <w:rFonts w:asciiTheme="majorBidi" w:hAnsiTheme="majorBidi" w:cstheme="majorBidi"/>
        </w:rPr>
        <w:t>echo "Failed Connections: $</w:t>
      </w:r>
      <w:proofErr w:type="spellStart"/>
      <w:r w:rsidRPr="00B4749E">
        <w:rPr>
          <w:rFonts w:asciiTheme="majorBidi" w:hAnsiTheme="majorBidi" w:cstheme="majorBidi"/>
        </w:rPr>
        <w:t>failed_chec</w:t>
      </w:r>
      <w:proofErr w:type="spellEnd"/>
    </w:p>
    <w:p w14:paraId="22B044E9" w14:textId="77777777" w:rsidR="00C70A0D" w:rsidRDefault="00C70A0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E04311B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85457C9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2CC90D40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0ED10FCE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B01D48F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2FD6584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7CF8C21" w14:textId="77777777" w:rsidR="00BC5D93" w:rsidRDefault="00BC5D9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5337AFD8" w14:textId="77777777" w:rsidR="00ED1246" w:rsidRPr="00D33492" w:rsidRDefault="00ED1246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D2CC2A0" w14:textId="170990FC" w:rsidR="00C70A0D" w:rsidRDefault="00D33492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33492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raceroute.sh script</w:t>
      </w:r>
    </w:p>
    <w:p w14:paraId="2F1DA58F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gramStart"/>
      <w:r w:rsidRPr="00AB1E85">
        <w:rPr>
          <w:rFonts w:asciiTheme="majorBidi" w:hAnsiTheme="majorBidi" w:cstheme="majorBidi"/>
        </w:rPr>
        <w:t>#!/</w:t>
      </w:r>
      <w:proofErr w:type="gramEnd"/>
      <w:r w:rsidRPr="00AB1E85">
        <w:rPr>
          <w:rFonts w:asciiTheme="majorBidi" w:hAnsiTheme="majorBidi" w:cstheme="majorBidi"/>
        </w:rPr>
        <w:t>bin/bash</w:t>
      </w:r>
    </w:p>
    <w:p w14:paraId="1F652AC7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726E73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Function to log messages to both console and log file</w:t>
      </w:r>
    </w:p>
    <w:p w14:paraId="7A81EBE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</w:t>
      </w:r>
      <w:proofErr w:type="gramStart"/>
      <w:r w:rsidRPr="00AB1E85">
        <w:rPr>
          <w:rFonts w:asciiTheme="majorBidi" w:hAnsiTheme="majorBidi" w:cstheme="majorBidi"/>
        </w:rPr>
        <w:t>message</w:t>
      </w:r>
      <w:proofErr w:type="spellEnd"/>
      <w:r w:rsidRPr="00AB1E85">
        <w:rPr>
          <w:rFonts w:asciiTheme="majorBidi" w:hAnsiTheme="majorBidi" w:cstheme="majorBidi"/>
        </w:rPr>
        <w:t>(</w:t>
      </w:r>
      <w:proofErr w:type="gramEnd"/>
      <w:r w:rsidRPr="00AB1E85">
        <w:rPr>
          <w:rFonts w:asciiTheme="majorBidi" w:hAnsiTheme="majorBidi" w:cstheme="majorBidi"/>
        </w:rPr>
        <w:t>) {</w:t>
      </w:r>
    </w:p>
    <w:p w14:paraId="654491A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$1" | tee -a network.log</w:t>
      </w:r>
    </w:p>
    <w:p w14:paraId="12939F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</w:t>
      </w:r>
    </w:p>
    <w:p w14:paraId="4461E061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9E9C0FA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=$1</w:t>
      </w:r>
    </w:p>
    <w:p w14:paraId="179D2B90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039CE6CB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Starting traceroute to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>..."</w:t>
      </w:r>
    </w:p>
    <w:p w14:paraId="354EA50E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{</w:t>
      </w:r>
    </w:p>
    <w:p w14:paraId="251EE37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Displaying Routing Table:"</w:t>
      </w:r>
    </w:p>
    <w:p w14:paraId="2D098D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route -n</w:t>
      </w:r>
    </w:p>
    <w:p w14:paraId="6287FF9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System Hostname: $(hostname)"</w:t>
      </w:r>
    </w:p>
    <w:p w14:paraId="1665F604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erforming DNS Resolution Test:"</w:t>
      </w:r>
    </w:p>
    <w:p w14:paraId="609BB1F8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</w:t>
      </w:r>
      <w:proofErr w:type="spellStart"/>
      <w:r w:rsidRPr="00AB1E85">
        <w:rPr>
          <w:rFonts w:asciiTheme="majorBidi" w:hAnsiTheme="majorBidi" w:cstheme="majorBidi"/>
        </w:rPr>
        <w:t>nslookup</w:t>
      </w:r>
      <w:proofErr w:type="spellEnd"/>
      <w:r w:rsidRPr="00AB1E85">
        <w:rPr>
          <w:rFonts w:asciiTheme="majorBidi" w:hAnsiTheme="majorBidi" w:cstheme="majorBidi"/>
        </w:rPr>
        <w:t xml:space="preserve"> google.com</w:t>
      </w:r>
    </w:p>
    <w:p w14:paraId="500771F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Tracing Route to Google (google.com):"</w:t>
      </w:r>
    </w:p>
    <w:p w14:paraId="48AC5977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traceroute google.com</w:t>
      </w:r>
    </w:p>
    <w:p w14:paraId="16F0F55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echo "Pinging Google to verify connectivity:"</w:t>
      </w:r>
    </w:p>
    <w:p w14:paraId="34FFB1B0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    ping -c 3 google.com</w:t>
      </w:r>
    </w:p>
    <w:p w14:paraId="50508C8C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} | tee -a network.log</w:t>
      </w:r>
    </w:p>
    <w:p w14:paraId="3D2CA802" w14:textId="77777777" w:rsidR="00AB1E85" w:rsidRPr="00AB1E85" w:rsidRDefault="00AB1E85" w:rsidP="00AB1E85">
      <w:pPr>
        <w:rPr>
          <w:rFonts w:asciiTheme="majorBidi" w:hAnsiTheme="majorBidi" w:cstheme="majorBidi"/>
        </w:rPr>
      </w:pPr>
    </w:p>
    <w:p w14:paraId="753623B3" w14:textId="77777777" w:rsidR="00AB1E85" w:rsidRPr="00AB1E85" w:rsidRDefault="00AB1E85" w:rsidP="00AB1E85">
      <w:pPr>
        <w:rPr>
          <w:rFonts w:asciiTheme="majorBidi" w:hAnsiTheme="majorBidi" w:cstheme="majorBidi"/>
        </w:rPr>
      </w:pPr>
      <w:proofErr w:type="spellStart"/>
      <w:r w:rsidRPr="00AB1E85">
        <w:rPr>
          <w:rFonts w:asciiTheme="majorBidi" w:hAnsiTheme="majorBidi" w:cstheme="majorBidi"/>
        </w:rPr>
        <w:t>log_message</w:t>
      </w:r>
      <w:proofErr w:type="spellEnd"/>
      <w:r w:rsidRPr="00AB1E85">
        <w:rPr>
          <w:rFonts w:asciiTheme="majorBidi" w:hAnsiTheme="majorBidi" w:cstheme="majorBidi"/>
        </w:rPr>
        <w:t xml:space="preserve"> "Traceroute for $</w:t>
      </w:r>
      <w:proofErr w:type="spellStart"/>
      <w:r w:rsidRPr="00AB1E85">
        <w:rPr>
          <w:rFonts w:asciiTheme="majorBidi" w:hAnsiTheme="majorBidi" w:cstheme="majorBidi"/>
        </w:rPr>
        <w:t>target_ip</w:t>
      </w:r>
      <w:proofErr w:type="spellEnd"/>
      <w:r w:rsidRPr="00AB1E85">
        <w:rPr>
          <w:rFonts w:asciiTheme="majorBidi" w:hAnsiTheme="majorBidi" w:cstheme="majorBidi"/>
        </w:rPr>
        <w:t xml:space="preserve"> completed. (Reboot disabled during testing phase)"</w:t>
      </w:r>
    </w:p>
    <w:p w14:paraId="3904751A" w14:textId="77777777" w:rsidR="00AB1E85" w:rsidRPr="00AB1E85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># Uncomment the following line to allow reboot after testing completion</w:t>
      </w:r>
    </w:p>
    <w:p w14:paraId="0674D433" w14:textId="7B0D2FA6" w:rsidR="00BC5D93" w:rsidRDefault="00AB1E85" w:rsidP="00AB1E85">
      <w:pPr>
        <w:rPr>
          <w:rFonts w:asciiTheme="majorBidi" w:hAnsiTheme="majorBidi" w:cstheme="majorBidi"/>
        </w:rPr>
      </w:pPr>
      <w:r w:rsidRPr="00AB1E85">
        <w:rPr>
          <w:rFonts w:asciiTheme="majorBidi" w:hAnsiTheme="majorBidi" w:cstheme="majorBidi"/>
        </w:rPr>
        <w:t xml:space="preserve"># </w:t>
      </w:r>
      <w:proofErr w:type="spellStart"/>
      <w:r w:rsidRPr="00AB1E85">
        <w:rPr>
          <w:rFonts w:asciiTheme="majorBidi" w:hAnsiTheme="majorBidi" w:cstheme="majorBidi"/>
        </w:rPr>
        <w:t>sudo</w:t>
      </w:r>
      <w:proofErr w:type="spellEnd"/>
      <w:r w:rsidRPr="00AB1E85">
        <w:rPr>
          <w:rFonts w:asciiTheme="majorBidi" w:hAnsiTheme="majorBidi" w:cstheme="majorBidi"/>
        </w:rPr>
        <w:t xml:space="preserve"> reboot</w:t>
      </w:r>
    </w:p>
    <w:p w14:paraId="778B23D4" w14:textId="77777777" w:rsidR="00BC5D93" w:rsidRDefault="00BC5D93" w:rsidP="00705CA4">
      <w:pPr>
        <w:rPr>
          <w:rFonts w:asciiTheme="majorBidi" w:hAnsiTheme="majorBidi" w:cstheme="majorBidi"/>
        </w:rPr>
      </w:pPr>
    </w:p>
    <w:p w14:paraId="530DD242" w14:textId="77777777" w:rsidR="00BC5D93" w:rsidRDefault="00BC5D93" w:rsidP="00705CA4">
      <w:pPr>
        <w:rPr>
          <w:rFonts w:asciiTheme="majorBidi" w:hAnsiTheme="majorBidi" w:cstheme="majorBidi"/>
        </w:rPr>
      </w:pPr>
    </w:p>
    <w:p w14:paraId="311B4618" w14:textId="77777777" w:rsidR="00BC5D93" w:rsidRDefault="00BC5D93" w:rsidP="00705CA4">
      <w:pPr>
        <w:rPr>
          <w:rFonts w:asciiTheme="majorBidi" w:hAnsiTheme="majorBidi" w:cstheme="majorBidi"/>
        </w:rPr>
      </w:pPr>
    </w:p>
    <w:p w14:paraId="479EF37B" w14:textId="1CE7C3F7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Testing</w:t>
      </w:r>
      <w:r w:rsidR="00BC5D93" w:rsidRPr="00BC5D93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Network.sh and traceroute scripts</w:t>
      </w:r>
      <w:r w:rsidR="00BC5D93" w:rsidRPr="00BC5D93">
        <w:rPr>
          <w:rFonts w:asciiTheme="majorBidi" w:hAnsiTheme="majorBidi" w:cstheme="majorBidi"/>
          <w:b/>
          <w:bCs/>
          <w:u w:val="single"/>
        </w:rPr>
        <w:t>:</w:t>
      </w:r>
    </w:p>
    <w:p w14:paraId="2842DBD1" w14:textId="674DECD4" w:rsidR="00BC5D93" w:rsidRPr="005F5325" w:rsidRDefault="005F5325" w:rsidP="005F5325">
      <w:pPr>
        <w:rPr>
          <w:rFonts w:asciiTheme="majorBidi" w:hAnsiTheme="majorBidi" w:cstheme="majorBidi"/>
        </w:rPr>
      </w:pPr>
      <w:r w:rsidRPr="005F5325">
        <w:rPr>
          <w:rFonts w:asciiTheme="majorBidi" w:hAnsiTheme="majorBidi" w:cstheme="majorBidi"/>
        </w:rPr>
        <w:t>We will conduct two tests. First, we’ll ping the server itself to observe the output of the Network.sh script in the case of a successful connection. The second test will use an invalid IP address to examine the output of the traceroute.sh script.</w:t>
      </w:r>
      <w:r>
        <w:rPr>
          <w:rFonts w:asciiTheme="majorBidi" w:hAnsiTheme="majorBidi" w:cstheme="majorBidi"/>
        </w:rPr>
        <w:t>:</w:t>
      </w:r>
    </w:p>
    <w:p w14:paraId="64A54FCE" w14:textId="118E9165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436EFA8A" w14:textId="7A28696A" w:rsidR="00BC5D93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B6103F6" wp14:editId="7FCFC908">
            <wp:extent cx="5731510" cy="3177540"/>
            <wp:effectExtent l="0" t="0" r="2540" b="3810"/>
            <wp:docPr id="19335560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56022" name="Picture 193355602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D0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852A4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D6DCC90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10B157B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65793B6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75B73B8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ECC66AE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EF175F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4CC06CC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0D29B1EA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402B4603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6CD1E451" w14:textId="77777777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</w:p>
    <w:p w14:paraId="3417D2FE" w14:textId="083CA81A" w:rsidR="005F5325" w:rsidRDefault="005F5325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lastRenderedPageBreak/>
        <w:t>Result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of running (</w:t>
      </w:r>
      <w:r w:rsidR="00DD2288">
        <w:rPr>
          <w:rFonts w:asciiTheme="majorBidi" w:hAnsiTheme="majorBidi" w:cstheme="majorBidi"/>
          <w:b/>
          <w:bCs/>
          <w:u w:val="single"/>
        </w:rPr>
        <w:t>Network.sh)</w:t>
      </w:r>
      <w:r w:rsidR="00C129B7">
        <w:rPr>
          <w:rFonts w:asciiTheme="majorBidi" w:hAnsiTheme="majorBidi" w:cstheme="majorBidi"/>
          <w:b/>
          <w:bCs/>
          <w:u w:val="single"/>
        </w:rPr>
        <w:t xml:space="preserve"> &amp; (traceroute.sh)</w:t>
      </w:r>
      <w:r>
        <w:rPr>
          <w:rFonts w:asciiTheme="majorBidi" w:hAnsiTheme="majorBidi" w:cstheme="majorBidi"/>
          <w:b/>
          <w:bCs/>
          <w:u w:val="single"/>
        </w:rPr>
        <w:t>:</w:t>
      </w:r>
    </w:p>
    <w:p w14:paraId="003BDE72" w14:textId="49F2693C" w:rsidR="005F5325" w:rsidRDefault="00C129B7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noProof/>
          <w:u w:val="single"/>
        </w:rPr>
        <w:drawing>
          <wp:anchor distT="0" distB="0" distL="114300" distR="114300" simplePos="0" relativeHeight="251658240" behindDoc="1" locked="0" layoutInCell="1" allowOverlap="1" wp14:anchorId="0046288B" wp14:editId="32D313E0">
            <wp:simplePos x="0" y="0"/>
            <wp:positionH relativeFrom="margin">
              <wp:align>left</wp:align>
            </wp:positionH>
            <wp:positionV relativeFrom="paragraph">
              <wp:posOffset>3331210</wp:posOffset>
            </wp:positionV>
            <wp:extent cx="6301740" cy="958215"/>
            <wp:effectExtent l="0" t="0" r="3810" b="0"/>
            <wp:wrapTight wrapText="bothSides">
              <wp:wrapPolygon edited="0">
                <wp:start x="0" y="0"/>
                <wp:lineTo x="0" y="21042"/>
                <wp:lineTo x="21548" y="21042"/>
                <wp:lineTo x="21548" y="0"/>
                <wp:lineTo x="0" y="0"/>
              </wp:wrapPolygon>
            </wp:wrapTight>
            <wp:docPr id="129963888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38883" name="Picture 129963888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325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2E8A5411" wp14:editId="2A7703A1">
            <wp:extent cx="6324600" cy="3208020"/>
            <wp:effectExtent l="0" t="0" r="0" b="0"/>
            <wp:docPr id="4054387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438722" name="Picture 405438722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201C" w14:textId="4ABDB781" w:rsidR="00BC5D93" w:rsidRDefault="00BC5D93" w:rsidP="00705CA4">
      <w:pPr>
        <w:rPr>
          <w:rFonts w:asciiTheme="majorBidi" w:hAnsiTheme="majorBidi" w:cstheme="majorBidi"/>
          <w:b/>
          <w:bCs/>
          <w:u w:val="single"/>
        </w:rPr>
      </w:pPr>
    </w:p>
    <w:p w14:paraId="05A7F3D9" w14:textId="3FDF69F7" w:rsidR="00C828A0" w:rsidRDefault="00C828A0" w:rsidP="00705CA4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 xml:space="preserve">Checking that that script logs all </w:t>
      </w:r>
      <w:r w:rsidR="00370EFF">
        <w:rPr>
          <w:rFonts w:asciiTheme="majorBidi" w:hAnsiTheme="majorBidi" w:cstheme="majorBidi"/>
          <w:b/>
          <w:bCs/>
          <w:u w:val="single"/>
        </w:rPr>
        <w:t>activities</w:t>
      </w:r>
      <w:r>
        <w:rPr>
          <w:rFonts w:asciiTheme="majorBidi" w:hAnsiTheme="majorBidi" w:cstheme="majorBidi"/>
          <w:b/>
          <w:bCs/>
          <w:u w:val="single"/>
        </w:rPr>
        <w:t xml:space="preserve"> related to network connectivity:</w:t>
      </w:r>
      <w:r w:rsidR="007F1381">
        <w:rPr>
          <w:rFonts w:asciiTheme="majorBidi" w:hAnsiTheme="majorBidi" w:cstheme="majorBidi"/>
          <w:b/>
          <w:bCs/>
          <w:noProof/>
          <w:u w:val="single"/>
        </w:rPr>
        <w:drawing>
          <wp:inline distT="0" distB="0" distL="0" distR="0" wp14:anchorId="78F111DA" wp14:editId="43A4F5D0">
            <wp:extent cx="5731510" cy="2873375"/>
            <wp:effectExtent l="0" t="0" r="2540" b="3175"/>
            <wp:docPr id="149707266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72667" name="Picture 149707266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0D908" w14:textId="45FF497A" w:rsidR="00370EFF" w:rsidRPr="00410A8B" w:rsidRDefault="00FF524A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System.sh script</w:t>
      </w:r>
    </w:p>
    <w:p w14:paraId="76D3DAC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gramStart"/>
      <w:r w:rsidRPr="00B15A2F">
        <w:rPr>
          <w:rFonts w:asciiTheme="majorBidi" w:hAnsiTheme="majorBidi" w:cstheme="majorBidi"/>
          <w:sz w:val="18"/>
          <w:szCs w:val="18"/>
        </w:rPr>
        <w:t>#!/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bin/bash</w:t>
      </w:r>
    </w:p>
    <w:p w14:paraId="387C2A7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0E75863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System.sh - Script to display disk and memory usage details for the HOME directory</w:t>
      </w:r>
    </w:p>
    <w:p w14:paraId="4DAB09A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This script will generate logs for disk usage, memory, CPU details, and save them to log files.</w:t>
      </w:r>
    </w:p>
    <w:p w14:paraId="359D45E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Written for Operating Systems Lab (CMPS 405)</w:t>
      </w:r>
    </w:p>
    <w:p w14:paraId="6D903FC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51ECB03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unction to log disk usage information</w:t>
      </w:r>
    </w:p>
    <w:p w14:paraId="0030AA2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disk_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us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(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 {</w:t>
      </w:r>
    </w:p>
    <w:p w14:paraId="65FCB69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Checking disk usage in the HOME directory..."</w:t>
      </w:r>
    </w:p>
    <w:p w14:paraId="2AF6AF6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local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"disk_info.log"</w:t>
      </w:r>
    </w:p>
    <w:p w14:paraId="54B4E3A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{</w:t>
      </w:r>
    </w:p>
    <w:p w14:paraId="3A8D7B1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========== Disk Usage Report =========="</w:t>
      </w:r>
    </w:p>
    <w:p w14:paraId="60B7246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Report Date: $(date)"</w:t>
      </w:r>
    </w:p>
    <w:p w14:paraId="6CFB519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"</w:t>
      </w:r>
    </w:p>
    <w:p w14:paraId="0076CC9B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Total Disk Space in HOME Directory:"</w:t>
      </w:r>
    </w:p>
    <w:p w14:paraId="6893FE6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du -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sh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~ 2&gt;/dev/null</w:t>
      </w:r>
    </w:p>
    <w:p w14:paraId="1093495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\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nDisk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Usage for Directories and Subdirectories in HOME Directory:"</w:t>
      </w:r>
    </w:p>
    <w:p w14:paraId="7D71CCC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du -h ~ --max-depth=2 2&gt;/dev/null</w:t>
      </w:r>
    </w:p>
    <w:p w14:paraId="11C9A1E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"</w:t>
      </w:r>
    </w:p>
    <w:p w14:paraId="7F55940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} | tee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111DB53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Disk usage data logged to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3BBD56B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}</w:t>
      </w:r>
    </w:p>
    <w:p w14:paraId="69B5A27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7826C19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unction to log memory and CPU details</w:t>
      </w:r>
    </w:p>
    <w:p w14:paraId="01DCA7B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memory_cpu_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info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(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 {</w:t>
      </w:r>
    </w:p>
    <w:p w14:paraId="091A579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Gathering memory and CPU data..."</w:t>
      </w:r>
    </w:p>
    <w:p w14:paraId="529E31D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local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"mem_cpu_info.log"</w:t>
      </w:r>
    </w:p>
    <w:p w14:paraId="19EADF9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{</w:t>
      </w:r>
    </w:p>
    <w:p w14:paraId="62913E6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========== Memory and CPU Info =========="</w:t>
      </w:r>
    </w:p>
    <w:p w14:paraId="79141AB5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Report Date: $(date)"</w:t>
      </w:r>
    </w:p>
    <w:p w14:paraId="1351866C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399E89AB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# Memory usage information (free and used memory percentage)</w:t>
      </w:r>
    </w:p>
    <w:p w14:paraId="121433F3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Usage Summary:"</w:t>
      </w:r>
    </w:p>
    <w:p w14:paraId="2C19A80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lastRenderedPageBreak/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free -m</w:t>
      </w:r>
      <w:proofErr w:type="gramEnd"/>
      <w:r w:rsidRPr="00B15A2F">
        <w:rPr>
          <w:rFonts w:asciiTheme="majorBidi" w:hAnsiTheme="majorBidi" w:cstheme="majorBidi"/>
          <w:sz w:val="18"/>
          <w:szCs w:val="18"/>
        </w:rPr>
        <w:t>)</w:t>
      </w:r>
    </w:p>
    <w:p w14:paraId="6F50CC1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total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echo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 | awk '/^Mem:/ {print $2}')</w:t>
      </w:r>
    </w:p>
    <w:p w14:paraId="09B2989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used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echo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 | awk '/^Mem:/ {print $3}')</w:t>
      </w:r>
    </w:p>
    <w:p w14:paraId="2395045E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echo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output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 | awk '/^Mem:/ {print $4}')</w:t>
      </w:r>
    </w:p>
    <w:p w14:paraId="26D55B5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used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(( (</w:t>
      </w:r>
      <w:proofErr w:type="spellStart"/>
      <w:proofErr w:type="gramEnd"/>
      <w:r w:rsidRPr="00B15A2F">
        <w:rPr>
          <w:rFonts w:asciiTheme="majorBidi" w:hAnsiTheme="majorBidi" w:cstheme="majorBidi"/>
          <w:sz w:val="18"/>
          <w:szCs w:val="18"/>
        </w:rPr>
        <w:t>used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* 100) /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total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))</w:t>
      </w:r>
    </w:p>
    <w:p w14:paraId="621F217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</w:t>
      </w:r>
      <w:proofErr w:type="gramStart"/>
      <w:r w:rsidRPr="00B15A2F">
        <w:rPr>
          <w:rFonts w:asciiTheme="majorBidi" w:hAnsiTheme="majorBidi" w:cstheme="majorBidi"/>
          <w:sz w:val="18"/>
          <w:szCs w:val="18"/>
        </w:rPr>
        <w:t>(( (</w:t>
      </w:r>
      <w:proofErr w:type="spellStart"/>
      <w:proofErr w:type="gramEnd"/>
      <w:r w:rsidRPr="00B15A2F">
        <w:rPr>
          <w:rFonts w:asciiTheme="majorBidi" w:hAnsiTheme="majorBidi" w:cstheme="majorBidi"/>
          <w:sz w:val="18"/>
          <w:szCs w:val="18"/>
        </w:rPr>
        <w:t>free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* 100) /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total_memory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))</w:t>
      </w:r>
    </w:p>
    <w:p w14:paraId="5F53461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Used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used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%"</w:t>
      </w:r>
    </w:p>
    <w:p w14:paraId="18B4D03A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Memory Free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free_percentag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%"</w:t>
      </w:r>
    </w:p>
    <w:p w14:paraId="6BA4FBD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335D43F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# CPU information</w:t>
      </w:r>
    </w:p>
    <w:p w14:paraId="1C060A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Information:"</w:t>
      </w:r>
    </w:p>
    <w:p w14:paraId="2EC4A5E0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model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scpu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| grep "Model name" | awk -F ':' '{print $2}' | sed 's/^ *//g')</w:t>
      </w:r>
    </w:p>
    <w:p w14:paraId="491C4DA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cores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=$(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scpu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 xml:space="preserve"> | grep "^CPU(s):" | awk -F ':' '{print $2}' | sed 's/^ *//g')</w:t>
      </w:r>
    </w:p>
    <w:p w14:paraId="5DDCD4BD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Model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model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7BDA50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CPU Cores: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cpu_cores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01463958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    echo "-----------------------------------------"</w:t>
      </w:r>
    </w:p>
    <w:p w14:paraId="7E12832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} | tee "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273EC3D1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 xml:space="preserve">    echo "Memory and CPU data logged to $</w:t>
      </w: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file</w:t>
      </w:r>
      <w:proofErr w:type="spellEnd"/>
      <w:r w:rsidRPr="00B15A2F">
        <w:rPr>
          <w:rFonts w:asciiTheme="majorBidi" w:hAnsiTheme="majorBidi" w:cstheme="majorBidi"/>
          <w:sz w:val="18"/>
          <w:szCs w:val="18"/>
        </w:rPr>
        <w:t>"</w:t>
      </w:r>
    </w:p>
    <w:p w14:paraId="2DEAFAF9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}</w:t>
      </w:r>
    </w:p>
    <w:p w14:paraId="2AAAF85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7C05682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Main execution starts here</w:t>
      </w:r>
    </w:p>
    <w:p w14:paraId="7678D456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Log disk usage and memory/CPU info</w:t>
      </w:r>
    </w:p>
    <w:p w14:paraId="1476EE57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disk_usage</w:t>
      </w:r>
      <w:proofErr w:type="spellEnd"/>
    </w:p>
    <w:p w14:paraId="31A24644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proofErr w:type="spellStart"/>
      <w:r w:rsidRPr="00B15A2F">
        <w:rPr>
          <w:rFonts w:asciiTheme="majorBidi" w:hAnsiTheme="majorBidi" w:cstheme="majorBidi"/>
          <w:sz w:val="18"/>
          <w:szCs w:val="18"/>
        </w:rPr>
        <w:t>log_memory_cpu_info</w:t>
      </w:r>
      <w:proofErr w:type="spellEnd"/>
    </w:p>
    <w:p w14:paraId="396E5D32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</w:p>
    <w:p w14:paraId="59FA0D5F" w14:textId="77777777" w:rsidR="00B15A2F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# Final message</w:t>
      </w:r>
    </w:p>
    <w:p w14:paraId="16BF149A" w14:textId="68DFD6EB" w:rsidR="00410A8B" w:rsidRPr="00B15A2F" w:rsidRDefault="00B15A2F" w:rsidP="00B15A2F">
      <w:pPr>
        <w:rPr>
          <w:rFonts w:asciiTheme="majorBidi" w:hAnsiTheme="majorBidi" w:cstheme="majorBidi"/>
          <w:sz w:val="18"/>
          <w:szCs w:val="18"/>
        </w:rPr>
      </w:pPr>
      <w:r w:rsidRPr="00B15A2F">
        <w:rPr>
          <w:rFonts w:asciiTheme="majorBidi" w:hAnsiTheme="majorBidi" w:cstheme="majorBidi"/>
          <w:sz w:val="18"/>
          <w:szCs w:val="18"/>
        </w:rPr>
        <w:t>echo "System information has been gathered and saved."</w:t>
      </w:r>
    </w:p>
    <w:p w14:paraId="23D518DA" w14:textId="3AF3EBE5" w:rsid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410A8B">
        <w:rPr>
          <w:rFonts w:asciiTheme="majorBidi" w:hAnsiTheme="majorBidi" w:cstheme="majorBidi"/>
          <w:b/>
          <w:bCs/>
          <w:sz w:val="32"/>
          <w:szCs w:val="32"/>
          <w:u w:val="single"/>
        </w:rPr>
        <w:t>Testing system.sh script:</w:t>
      </w:r>
    </w:p>
    <w:p w14:paraId="185F8238" w14:textId="2FD43839" w:rsidR="00410A8B" w:rsidRPr="00410A8B" w:rsidRDefault="00410A8B" w:rsidP="00705CA4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</w:rPr>
        <w:lastRenderedPageBreak/>
        <w:drawing>
          <wp:inline distT="0" distB="0" distL="0" distR="0" wp14:anchorId="7B7DBF04" wp14:editId="5E5D7D83">
            <wp:extent cx="5981700" cy="3436620"/>
            <wp:effectExtent l="0" t="0" r="0" b="0"/>
            <wp:docPr id="640835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83518" name="Picture 6408351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0A8B" w:rsidRPr="00410A8B" w:rsidSect="007611E5"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5DEA5F" w14:textId="77777777" w:rsidR="00D74E45" w:rsidRDefault="00D74E45" w:rsidP="00CA0258">
      <w:pPr>
        <w:spacing w:after="0" w:line="240" w:lineRule="auto"/>
      </w:pPr>
      <w:r>
        <w:separator/>
      </w:r>
    </w:p>
  </w:endnote>
  <w:endnote w:type="continuationSeparator" w:id="0">
    <w:p w14:paraId="48363A19" w14:textId="77777777" w:rsidR="00D74E45" w:rsidRDefault="00D74E45" w:rsidP="00CA0258">
      <w:pPr>
        <w:spacing w:after="0" w:line="240" w:lineRule="auto"/>
      </w:pPr>
      <w:r>
        <w:continuationSeparator/>
      </w:r>
    </w:p>
  </w:endnote>
  <w:endnote w:type="continuationNotice" w:id="1">
    <w:p w14:paraId="67EDB440" w14:textId="77777777" w:rsidR="00D74E45" w:rsidRDefault="00D74E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5B9B10" w14:textId="77777777" w:rsidR="00D74E45" w:rsidRDefault="00D74E45" w:rsidP="00CA0258">
      <w:pPr>
        <w:spacing w:after="0" w:line="240" w:lineRule="auto"/>
      </w:pPr>
      <w:r>
        <w:separator/>
      </w:r>
    </w:p>
  </w:footnote>
  <w:footnote w:type="continuationSeparator" w:id="0">
    <w:p w14:paraId="192F5354" w14:textId="77777777" w:rsidR="00D74E45" w:rsidRDefault="00D74E45" w:rsidP="00CA0258">
      <w:pPr>
        <w:spacing w:after="0" w:line="240" w:lineRule="auto"/>
      </w:pPr>
      <w:r>
        <w:continuationSeparator/>
      </w:r>
    </w:p>
  </w:footnote>
  <w:footnote w:type="continuationNotice" w:id="1">
    <w:p w14:paraId="5BBDE2DF" w14:textId="77777777" w:rsidR="00D74E45" w:rsidRDefault="00D74E4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6362B0"/>
    <w:multiLevelType w:val="hybridMultilevel"/>
    <w:tmpl w:val="CFAC8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10"/>
  </w:num>
  <w:num w:numId="7" w16cid:durableId="371075741">
    <w:abstractNumId w:val="12"/>
  </w:num>
  <w:num w:numId="8" w16cid:durableId="854415590">
    <w:abstractNumId w:val="11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9"/>
  </w:num>
  <w:num w:numId="12" w16cid:durableId="601452221">
    <w:abstractNumId w:val="1"/>
  </w:num>
  <w:num w:numId="13" w16cid:durableId="1802382251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0F9A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4D3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7E6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45C78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5F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2BD1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0EFF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6BE8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0A8B"/>
    <w:rsid w:val="0041241D"/>
    <w:rsid w:val="00412909"/>
    <w:rsid w:val="00414BA0"/>
    <w:rsid w:val="0041723B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D8A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97BA7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6B8A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25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E694F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5CA4"/>
    <w:rsid w:val="007067DE"/>
    <w:rsid w:val="00711ED5"/>
    <w:rsid w:val="007148AC"/>
    <w:rsid w:val="00714B00"/>
    <w:rsid w:val="007154F6"/>
    <w:rsid w:val="0071605B"/>
    <w:rsid w:val="007213F2"/>
    <w:rsid w:val="007223BC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5F7B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381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4D4F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8AE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18FE"/>
    <w:rsid w:val="009D32AD"/>
    <w:rsid w:val="009D3C19"/>
    <w:rsid w:val="009D3CA3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1E85"/>
    <w:rsid w:val="00AB2621"/>
    <w:rsid w:val="00AB2B95"/>
    <w:rsid w:val="00AB306D"/>
    <w:rsid w:val="00AB45D5"/>
    <w:rsid w:val="00AB5659"/>
    <w:rsid w:val="00AB5B1A"/>
    <w:rsid w:val="00AB7248"/>
    <w:rsid w:val="00AC0171"/>
    <w:rsid w:val="00AC0609"/>
    <w:rsid w:val="00AC2236"/>
    <w:rsid w:val="00AC5694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A22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5A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4749E"/>
    <w:rsid w:val="00B51473"/>
    <w:rsid w:val="00B5205C"/>
    <w:rsid w:val="00B5341F"/>
    <w:rsid w:val="00B537C2"/>
    <w:rsid w:val="00B56560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5ED0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C5D93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29B7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15DD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394D"/>
    <w:rsid w:val="00C54ED0"/>
    <w:rsid w:val="00C55CBC"/>
    <w:rsid w:val="00C57A97"/>
    <w:rsid w:val="00C60116"/>
    <w:rsid w:val="00C60D1D"/>
    <w:rsid w:val="00C63C2D"/>
    <w:rsid w:val="00C64651"/>
    <w:rsid w:val="00C6531C"/>
    <w:rsid w:val="00C656B3"/>
    <w:rsid w:val="00C666BE"/>
    <w:rsid w:val="00C702F6"/>
    <w:rsid w:val="00C70A0D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28A0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13E0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1ABF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3492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4E45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009"/>
    <w:rsid w:val="00DC6696"/>
    <w:rsid w:val="00DC6E99"/>
    <w:rsid w:val="00DC7CAF"/>
    <w:rsid w:val="00DC7D51"/>
    <w:rsid w:val="00DD03BD"/>
    <w:rsid w:val="00DD1820"/>
    <w:rsid w:val="00DD2288"/>
    <w:rsid w:val="00DD5248"/>
    <w:rsid w:val="00DD5500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5746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46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2695"/>
    <w:rsid w:val="00F93F12"/>
    <w:rsid w:val="00F94276"/>
    <w:rsid w:val="00F955F7"/>
    <w:rsid w:val="00F969FF"/>
    <w:rsid w:val="00F977CC"/>
    <w:rsid w:val="00FA055A"/>
    <w:rsid w:val="00FA3786"/>
    <w:rsid w:val="00FA3A31"/>
    <w:rsid w:val="00FA43F0"/>
    <w:rsid w:val="00FA4AD5"/>
    <w:rsid w:val="00FA55CB"/>
    <w:rsid w:val="00FA607E"/>
    <w:rsid w:val="00FA6BAE"/>
    <w:rsid w:val="00FA7811"/>
    <w:rsid w:val="00FA7D2D"/>
    <w:rsid w:val="00FB474A"/>
    <w:rsid w:val="00FB4B9C"/>
    <w:rsid w:val="00FB4ED8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524A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1103</Words>
  <Characters>629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3</cp:revision>
  <cp:lastPrinted>2023-11-17T17:32:00Z</cp:lastPrinted>
  <dcterms:created xsi:type="dcterms:W3CDTF">2024-10-31T16:23:00Z</dcterms:created>
  <dcterms:modified xsi:type="dcterms:W3CDTF">2024-10-31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